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72B5" w:rsidRDefault="00D50CCD"/>
    <w:p w:rsidR="001D004C" w:rsidRDefault="001D004C" w:rsidP="00F276E2">
      <w:pPr>
        <w:jc w:val="center"/>
        <w:rPr>
          <w:b/>
          <w:sz w:val="28"/>
          <w:szCs w:val="28"/>
        </w:rPr>
      </w:pPr>
    </w:p>
    <w:p w:rsidR="00F276E2" w:rsidRPr="00F276E2" w:rsidRDefault="00255CD0" w:rsidP="00F276E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</w:t>
      </w:r>
      <w:r w:rsidR="004572FE">
        <w:rPr>
          <w:b/>
          <w:sz w:val="28"/>
          <w:szCs w:val="28"/>
        </w:rPr>
        <w:t>2</w:t>
      </w:r>
      <w:r w:rsidR="00CC4FC9">
        <w:rPr>
          <w:b/>
          <w:sz w:val="28"/>
          <w:szCs w:val="28"/>
        </w:rPr>
        <w:t>2</w:t>
      </w:r>
      <w:r w:rsidR="00B37B3E">
        <w:rPr>
          <w:b/>
          <w:sz w:val="28"/>
          <w:szCs w:val="28"/>
        </w:rPr>
        <w:t>/202</w:t>
      </w:r>
      <w:r w:rsidR="00CC4FC9">
        <w:rPr>
          <w:b/>
          <w:sz w:val="28"/>
          <w:szCs w:val="28"/>
        </w:rPr>
        <w:t xml:space="preserve">3 </w:t>
      </w:r>
      <w:r w:rsidR="008C6AB3">
        <w:rPr>
          <w:b/>
          <w:sz w:val="28"/>
          <w:szCs w:val="28"/>
        </w:rPr>
        <w:t>TRADE</w:t>
      </w:r>
      <w:r w:rsidR="00F276E2" w:rsidRPr="00F276E2">
        <w:rPr>
          <w:b/>
          <w:sz w:val="28"/>
          <w:szCs w:val="28"/>
        </w:rPr>
        <w:t xml:space="preserve"> LICENSE </w:t>
      </w:r>
    </w:p>
    <w:p w:rsidR="00F276E2" w:rsidRDefault="004A4631">
      <w:r>
        <w:t>*You can now</w:t>
      </w:r>
      <w:r w:rsidR="00475989">
        <w:t xml:space="preserve"> </w:t>
      </w:r>
      <w:r w:rsidR="00375C5F">
        <w:t xml:space="preserve">renew your </w:t>
      </w:r>
      <w:r>
        <w:t xml:space="preserve">license online at </w:t>
      </w:r>
      <w:hyperlink r:id="rId6" w:history="1">
        <w:r w:rsidR="009D3B65" w:rsidRPr="0018588C">
          <w:rPr>
            <w:rStyle w:val="Hyperlink"/>
          </w:rPr>
          <w:t>https://www.cityofjay.city/business-or-trade-license</w:t>
        </w:r>
      </w:hyperlink>
      <w:r w:rsidR="009D3B65">
        <w:t>*</w:t>
      </w:r>
    </w:p>
    <w:p w:rsidR="006317C2" w:rsidRDefault="00F276E2" w:rsidP="006317C2">
      <w:pPr>
        <w:spacing w:after="0" w:line="240" w:lineRule="auto"/>
        <w:jc w:val="both"/>
        <w:rPr>
          <w:rFonts w:cstheme="minorHAnsi"/>
        </w:rPr>
      </w:pPr>
      <w:r w:rsidRPr="00CA3BEE">
        <w:t xml:space="preserve">Pursuant to </w:t>
      </w:r>
      <w:r w:rsidR="00073D90">
        <w:t xml:space="preserve">Title </w:t>
      </w:r>
      <w:r w:rsidR="008C6AB3">
        <w:t>9</w:t>
      </w:r>
      <w:r w:rsidR="006C0214">
        <w:t xml:space="preserve">Chapter </w:t>
      </w:r>
      <w:r w:rsidR="008C6AB3">
        <w:t>1</w:t>
      </w:r>
      <w:r w:rsidRPr="00CA3BEE">
        <w:t xml:space="preserve"> – </w:t>
      </w:r>
      <w:r w:rsidR="008C6AB3">
        <w:t>Trade License</w:t>
      </w:r>
      <w:r w:rsidR="004C4718">
        <w:t xml:space="preserve"> Required; </w:t>
      </w:r>
      <w:r w:rsidR="005D437C">
        <w:t xml:space="preserve">Payment of Fees: </w:t>
      </w:r>
      <w:r w:rsidR="009D2449">
        <w:t xml:space="preserve">in the Jay City Code </w:t>
      </w:r>
      <w:r w:rsidR="005D437C">
        <w:t xml:space="preserve">along with </w:t>
      </w:r>
      <w:r w:rsidR="009D2449">
        <w:t>O</w:t>
      </w:r>
      <w:r w:rsidR="005D437C">
        <w:t xml:space="preserve">rdinance </w:t>
      </w:r>
      <w:r w:rsidR="009D2449">
        <w:t>N</w:t>
      </w:r>
      <w:r w:rsidR="005D437C">
        <w:t>umber 32</w:t>
      </w:r>
      <w:r w:rsidR="008C6AB3">
        <w:t>6</w:t>
      </w:r>
      <w:r w:rsidR="005D437C">
        <w:t xml:space="preserve"> passed on March 4</w:t>
      </w:r>
      <w:r w:rsidR="005D437C" w:rsidRPr="005D437C">
        <w:rPr>
          <w:vertAlign w:val="superscript"/>
        </w:rPr>
        <w:t>th</w:t>
      </w:r>
      <w:r w:rsidR="005D437C">
        <w:t xml:space="preserve">, 2019 </w:t>
      </w:r>
      <w:r w:rsidR="001F4B07">
        <w:t>e</w:t>
      </w:r>
      <w:r w:rsidR="005D437C">
        <w:t xml:space="preserve">ffective </w:t>
      </w:r>
      <w:r w:rsidR="009D2449">
        <w:t>April 13</w:t>
      </w:r>
      <w:r w:rsidR="009D2449" w:rsidRPr="009D2449">
        <w:rPr>
          <w:vertAlign w:val="superscript"/>
        </w:rPr>
        <w:t>th</w:t>
      </w:r>
      <w:r w:rsidR="009D2449">
        <w:t>, 2019</w:t>
      </w:r>
      <w:r w:rsidRPr="00CA3BEE">
        <w:t xml:space="preserve">for the City of Jay, Oklahoma, a City </w:t>
      </w:r>
      <w:r w:rsidR="008C6AB3">
        <w:t xml:space="preserve">Trade </w:t>
      </w:r>
      <w:r w:rsidR="009D2449">
        <w:t>License</w:t>
      </w:r>
      <w:r w:rsidRPr="00CA3BEE">
        <w:t xml:space="preserve"> is required in order to do </w:t>
      </w:r>
      <w:r w:rsidR="006101B4">
        <w:t>engage in any</w:t>
      </w:r>
      <w:r w:rsidR="006317C2">
        <w:t xml:space="preserve"> trade activity </w:t>
      </w:r>
      <w:r w:rsidRPr="00CA3BEE">
        <w:t xml:space="preserve">within the city limits of Jay, Oklahoma.  The cost of this </w:t>
      </w:r>
      <w:r w:rsidR="009D2449">
        <w:t>l</w:t>
      </w:r>
      <w:r w:rsidRPr="00CA3BEE">
        <w:t>icense is $</w:t>
      </w:r>
      <w:r w:rsidR="003359B9">
        <w:t>25</w:t>
      </w:r>
      <w:r w:rsidRPr="00CA3BEE">
        <w:t xml:space="preserve"> per </w:t>
      </w:r>
      <w:r w:rsidR="00D907D9" w:rsidRPr="00CA3BEE">
        <w:t>year and</w:t>
      </w:r>
      <w:r w:rsidRPr="00CA3BEE">
        <w:t xml:space="preserve"> will expire on </w:t>
      </w:r>
      <w:r w:rsidR="001D004C">
        <w:t>June 30</w:t>
      </w:r>
      <w:r w:rsidR="001D004C" w:rsidRPr="001D004C">
        <w:rPr>
          <w:vertAlign w:val="superscript"/>
        </w:rPr>
        <w:t>th</w:t>
      </w:r>
      <w:r w:rsidRPr="00CA3BEE">
        <w:t xml:space="preserve">of </w:t>
      </w:r>
      <w:r w:rsidR="00913447">
        <w:t>each year</w:t>
      </w:r>
      <w:r w:rsidRPr="00CA3BEE">
        <w:t>.</w:t>
      </w:r>
      <w:r w:rsidR="00475989">
        <w:t xml:space="preserve"> </w:t>
      </w:r>
      <w:r w:rsidR="006317C2" w:rsidRPr="006317C2">
        <w:rPr>
          <w:rFonts w:cstheme="minorHAnsi"/>
        </w:rPr>
        <w:t>Trade Licenses are for:</w:t>
      </w:r>
    </w:p>
    <w:p w:rsidR="006317C2" w:rsidRPr="006317C2" w:rsidRDefault="006317C2" w:rsidP="006317C2">
      <w:pPr>
        <w:spacing w:after="0" w:line="240" w:lineRule="auto"/>
        <w:ind w:firstLine="720"/>
        <w:jc w:val="both"/>
      </w:pPr>
      <w:r w:rsidRPr="006317C2">
        <w:rPr>
          <w:rFonts w:cstheme="minorHAnsi"/>
          <w:color w:val="000000"/>
        </w:rPr>
        <w:t>Electric or plumbing contracto</w:t>
      </w:r>
      <w:r>
        <w:rPr>
          <w:rFonts w:cstheme="minorHAnsi"/>
          <w:color w:val="000000"/>
        </w:rPr>
        <w:t>rs</w:t>
      </w:r>
    </w:p>
    <w:p w:rsidR="006317C2" w:rsidRPr="006317C2" w:rsidRDefault="006317C2" w:rsidP="006317C2">
      <w:pPr>
        <w:pStyle w:val="level2"/>
        <w:spacing w:before="0" w:beforeAutospacing="0" w:after="0" w:afterAutospacing="0"/>
        <w:ind w:firstLine="720"/>
        <w:rPr>
          <w:rFonts w:asciiTheme="minorHAnsi" w:hAnsiTheme="minorHAnsi" w:cstheme="minorHAnsi"/>
          <w:color w:val="000000"/>
          <w:sz w:val="22"/>
          <w:szCs w:val="22"/>
        </w:rPr>
      </w:pPr>
      <w:r w:rsidRPr="006317C2">
        <w:rPr>
          <w:rFonts w:asciiTheme="minorHAnsi" w:hAnsiTheme="minorHAnsi" w:cstheme="minorHAnsi"/>
          <w:color w:val="000000"/>
          <w:sz w:val="22"/>
          <w:szCs w:val="22"/>
        </w:rPr>
        <w:t>Contractor</w:t>
      </w:r>
      <w:r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Pr="006317C2">
        <w:rPr>
          <w:rFonts w:asciiTheme="minorHAnsi" w:hAnsiTheme="minorHAnsi" w:cstheme="minorHAnsi"/>
          <w:color w:val="000000"/>
          <w:sz w:val="22"/>
          <w:szCs w:val="22"/>
        </w:rPr>
        <w:t xml:space="preserve"> (general or trades)</w:t>
      </w:r>
    </w:p>
    <w:p w:rsidR="006317C2" w:rsidRPr="006317C2" w:rsidRDefault="006317C2" w:rsidP="006317C2">
      <w:pPr>
        <w:pStyle w:val="level2"/>
        <w:spacing w:before="0" w:beforeAutospacing="0" w:after="0" w:afterAutospacing="0"/>
        <w:ind w:firstLine="720"/>
        <w:rPr>
          <w:rFonts w:asciiTheme="minorHAnsi" w:hAnsiTheme="minorHAnsi" w:cstheme="minorHAnsi"/>
          <w:color w:val="000000"/>
          <w:sz w:val="22"/>
          <w:szCs w:val="22"/>
        </w:rPr>
      </w:pPr>
      <w:r w:rsidRPr="006317C2">
        <w:rPr>
          <w:rFonts w:asciiTheme="minorHAnsi" w:hAnsiTheme="minorHAnsi" w:cstheme="minorHAnsi"/>
          <w:color w:val="000000"/>
          <w:sz w:val="22"/>
          <w:szCs w:val="22"/>
        </w:rPr>
        <w:t>Journeyman.</w:t>
      </w:r>
    </w:p>
    <w:p w:rsidR="006317C2" w:rsidRPr="006317C2" w:rsidRDefault="006317C2" w:rsidP="006317C2">
      <w:pPr>
        <w:pStyle w:val="level2"/>
        <w:spacing w:before="0" w:beforeAutospacing="0" w:after="0" w:afterAutospacing="0"/>
        <w:ind w:firstLine="720"/>
        <w:rPr>
          <w:rFonts w:asciiTheme="minorHAnsi" w:hAnsiTheme="minorHAnsi" w:cstheme="minorHAnsi"/>
          <w:color w:val="000000"/>
          <w:sz w:val="22"/>
          <w:szCs w:val="22"/>
        </w:rPr>
      </w:pPr>
      <w:r w:rsidRPr="006317C2">
        <w:rPr>
          <w:rFonts w:asciiTheme="minorHAnsi" w:hAnsiTheme="minorHAnsi" w:cstheme="minorHAnsi"/>
          <w:color w:val="000000"/>
          <w:sz w:val="22"/>
          <w:szCs w:val="22"/>
        </w:rPr>
        <w:t>Apprentice</w:t>
      </w:r>
      <w:r>
        <w:rPr>
          <w:rFonts w:asciiTheme="minorHAnsi" w:hAnsiTheme="minorHAnsi" w:cstheme="minorHAnsi"/>
          <w:color w:val="000000"/>
          <w:sz w:val="22"/>
          <w:szCs w:val="22"/>
        </w:rPr>
        <w:t>s</w:t>
      </w:r>
    </w:p>
    <w:p w:rsidR="006317C2" w:rsidRDefault="006317C2" w:rsidP="006317C2">
      <w:pPr>
        <w:spacing w:after="0" w:line="240" w:lineRule="auto"/>
        <w:jc w:val="both"/>
      </w:pPr>
    </w:p>
    <w:p w:rsidR="00F276E2" w:rsidRDefault="00F276E2" w:rsidP="006317C2">
      <w:pPr>
        <w:spacing w:after="0" w:line="240" w:lineRule="auto"/>
        <w:jc w:val="both"/>
      </w:pPr>
      <w:r w:rsidRPr="00CA3BEE">
        <w:t xml:space="preserve">Renewal of City </w:t>
      </w:r>
      <w:r w:rsidR="003359B9">
        <w:t>Trade</w:t>
      </w:r>
      <w:r w:rsidRPr="00CA3BEE">
        <w:t xml:space="preserve"> License is $</w:t>
      </w:r>
      <w:r w:rsidR="003359B9">
        <w:t xml:space="preserve">25 </w:t>
      </w:r>
      <w:r w:rsidRPr="00CA3BEE">
        <w:t xml:space="preserve">due by </w:t>
      </w:r>
      <w:r w:rsidR="001D004C">
        <w:t xml:space="preserve">July </w:t>
      </w:r>
      <w:r w:rsidR="008101F0">
        <w:t>31</w:t>
      </w:r>
      <w:r w:rsidR="008101F0" w:rsidRPr="008101F0">
        <w:rPr>
          <w:vertAlign w:val="superscript"/>
        </w:rPr>
        <w:t>st</w:t>
      </w:r>
      <w:r w:rsidRPr="00CA3BEE">
        <w:t>, 20</w:t>
      </w:r>
      <w:r w:rsidR="00FC20B9">
        <w:t>2</w:t>
      </w:r>
      <w:r w:rsidR="00CC4FC9">
        <w:t>2</w:t>
      </w:r>
      <w:r w:rsidRPr="00CA3BEE">
        <w:t>.</w:t>
      </w:r>
    </w:p>
    <w:p w:rsidR="006317C2" w:rsidRPr="00CA3BEE" w:rsidRDefault="006317C2" w:rsidP="006317C2">
      <w:pPr>
        <w:spacing w:after="0" w:line="240" w:lineRule="auto"/>
        <w:jc w:val="both"/>
      </w:pPr>
    </w:p>
    <w:p w:rsidR="00200B1E" w:rsidRPr="00847BB8" w:rsidRDefault="00F276E2" w:rsidP="00847BB8">
      <w:pPr>
        <w:jc w:val="both"/>
      </w:pPr>
      <w:r w:rsidRPr="00CA3BEE">
        <w:t xml:space="preserve">Please return this completed form along with your State Tax </w:t>
      </w:r>
      <w:r w:rsidR="00DA6712">
        <w:t>ID number</w:t>
      </w:r>
      <w:r w:rsidRPr="00CA3BEE">
        <w:t xml:space="preserve"> or Proof of Application for a State Tax Number.  </w:t>
      </w:r>
      <w:r w:rsidR="009516E5">
        <w:t>I</w:t>
      </w:r>
      <w:r w:rsidR="00BA2C37">
        <w:t>f you are tax exempt, please make that</w:t>
      </w:r>
      <w:r w:rsidR="009516E5">
        <w:t xml:space="preserve"> comment where it asks for State Tax ID#, however this </w:t>
      </w:r>
      <w:r w:rsidR="002D6640">
        <w:t>Business</w:t>
      </w:r>
      <w:r w:rsidR="009516E5">
        <w:t xml:space="preserve"> License Fee is still due.  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Date:</w:t>
      </w:r>
      <w:r w:rsidRPr="00FF3A89">
        <w:rPr>
          <w:sz w:val="20"/>
          <w:szCs w:val="20"/>
        </w:rPr>
        <w:tab/>
        <w:t>________________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Name of Business:</w:t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Type of Business:</w:t>
      </w:r>
      <w:r w:rsid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Physical Address</w:t>
      </w:r>
      <w:r w:rsidR="00FF3A89">
        <w:rPr>
          <w:sz w:val="20"/>
          <w:szCs w:val="20"/>
        </w:rPr>
        <w:tab/>
      </w:r>
      <w:r w:rsidRPr="00FF3A89">
        <w:rPr>
          <w:sz w:val="20"/>
          <w:szCs w:val="20"/>
        </w:rPr>
        <w:t>:</w:t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Mailing Address:</w:t>
      </w:r>
      <w:r w:rsid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F276E2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Daytime Phone #:</w:t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DA6712" w:rsidRPr="00FF3A89" w:rsidRDefault="00DA6712">
      <w:pPr>
        <w:rPr>
          <w:sz w:val="20"/>
          <w:szCs w:val="20"/>
        </w:rPr>
      </w:pPr>
      <w:r>
        <w:rPr>
          <w:sz w:val="20"/>
          <w:szCs w:val="20"/>
        </w:rPr>
        <w:t>State Tax ID #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FF3A89">
        <w:rPr>
          <w:sz w:val="20"/>
          <w:szCs w:val="20"/>
        </w:rPr>
        <w:t>_________________________________________________________________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Applicant’s Name:</w:t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F276E2" w:rsidRDefault="00FF3A89">
      <w:pPr>
        <w:rPr>
          <w:sz w:val="20"/>
          <w:szCs w:val="20"/>
        </w:rPr>
      </w:pPr>
      <w:r>
        <w:rPr>
          <w:sz w:val="20"/>
          <w:szCs w:val="20"/>
        </w:rPr>
        <w:t>Your</w:t>
      </w:r>
      <w:r w:rsidR="00F276E2" w:rsidRPr="00FF3A89">
        <w:rPr>
          <w:sz w:val="20"/>
          <w:szCs w:val="20"/>
        </w:rPr>
        <w:t xml:space="preserve"> Title:</w:t>
      </w:r>
      <w:r w:rsidR="00F276E2" w:rsidRPr="00FF3A89">
        <w:rPr>
          <w:sz w:val="20"/>
          <w:szCs w:val="20"/>
        </w:rPr>
        <w:tab/>
      </w:r>
      <w:r w:rsidR="00F276E2" w:rsidRPr="00FF3A89">
        <w:rPr>
          <w:sz w:val="20"/>
          <w:szCs w:val="20"/>
        </w:rPr>
        <w:tab/>
        <w:t>_________________________________________________________________</w:t>
      </w:r>
    </w:p>
    <w:p w:rsidR="00441FC4" w:rsidRDefault="00441FC4">
      <w:pPr>
        <w:rPr>
          <w:sz w:val="20"/>
          <w:szCs w:val="20"/>
        </w:rPr>
      </w:pP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I, THE UNDERSIGNED, DO HEREBY CERTIFY THAT THE ABOVE AND FOREGOING INFORMATION IS TRUE AND CORRECT.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  <w:t>___________________________________________________</w:t>
      </w:r>
    </w:p>
    <w:p w:rsidR="00D907D9" w:rsidRPr="00847BB8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  <w:t>APPLICANT SIGNATURE</w:t>
      </w:r>
    </w:p>
    <w:p w:rsidR="00441FC4" w:rsidRDefault="00F276E2" w:rsidP="00A01414">
      <w:pPr>
        <w:pStyle w:val="NoSpacing"/>
      </w:pPr>
      <w:r w:rsidRPr="00CA3BEE">
        <w:t>Please return complete form along with State Tax paperwork to:</w:t>
      </w:r>
      <w:r w:rsidR="00A01414">
        <w:tab/>
      </w:r>
      <w:r w:rsidR="00A01414">
        <w:tab/>
      </w:r>
    </w:p>
    <w:p w:rsidR="00A01414" w:rsidRPr="00CA3BEE" w:rsidRDefault="00A01414" w:rsidP="00A01414">
      <w:pPr>
        <w:pStyle w:val="NoSpacing"/>
      </w:pPr>
      <w:r w:rsidRPr="00CA3BEE">
        <w:t>City of Jay</w:t>
      </w:r>
    </w:p>
    <w:p w:rsidR="00A01414" w:rsidRPr="00CA3BEE" w:rsidRDefault="00A01414" w:rsidP="00A01414">
      <w:pPr>
        <w:pStyle w:val="NoSpacing"/>
      </w:pPr>
      <w:r w:rsidRPr="00CA3BEE">
        <w:t xml:space="preserve">Attn:  Code </w:t>
      </w:r>
      <w:r>
        <w:t>Officer</w:t>
      </w:r>
    </w:p>
    <w:p w:rsidR="00A01414" w:rsidRPr="00CA3BEE" w:rsidRDefault="00A01414" w:rsidP="00A01414">
      <w:pPr>
        <w:pStyle w:val="NoSpacing"/>
      </w:pPr>
      <w:r w:rsidRPr="00CA3BEE">
        <w:t>PO Box 348</w:t>
      </w:r>
    </w:p>
    <w:p w:rsidR="00F276E2" w:rsidRDefault="00A01414" w:rsidP="00441FC4">
      <w:pPr>
        <w:pStyle w:val="NoSpacing"/>
      </w:pPr>
      <w:r w:rsidRPr="00CA3BEE">
        <w:t>Jay, OK 74346</w:t>
      </w:r>
    </w:p>
    <w:p w:rsidR="00847BB8" w:rsidRDefault="00847BB8" w:rsidP="00441FC4">
      <w:pPr>
        <w:pStyle w:val="NoSpacing"/>
      </w:pPr>
    </w:p>
    <w:p w:rsidR="00847BB8" w:rsidRDefault="00847BB8" w:rsidP="00847BB8">
      <w:pPr>
        <w:pStyle w:val="NoSpacing"/>
        <w:rPr>
          <w:b/>
          <w:bCs/>
        </w:rPr>
      </w:pPr>
      <w:r>
        <w:rPr>
          <w:b/>
          <w:bCs/>
        </w:rPr>
        <w:t>*If you have already paid for the year please disregard this letter and thank you for doing business in the City of Jay.*</w:t>
      </w:r>
    </w:p>
    <w:p w:rsidR="00847BB8" w:rsidRPr="00CA3BEE" w:rsidRDefault="00847BB8" w:rsidP="00441FC4">
      <w:pPr>
        <w:pStyle w:val="NoSpacing"/>
      </w:pPr>
    </w:p>
    <w:sectPr w:rsidR="00847BB8" w:rsidRPr="00CA3BEE" w:rsidSect="0020047A">
      <w:pgSz w:w="12240" w:h="15840"/>
      <w:pgMar w:top="720" w:right="180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50CCD" w:rsidRDefault="00D50CCD" w:rsidP="00441286">
      <w:pPr>
        <w:spacing w:after="0" w:line="240" w:lineRule="auto"/>
      </w:pPr>
      <w:r>
        <w:separator/>
      </w:r>
    </w:p>
  </w:endnote>
  <w:endnote w:type="continuationSeparator" w:id="1">
    <w:p w:rsidR="00D50CCD" w:rsidRDefault="00D50CCD" w:rsidP="004412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50CCD" w:rsidRDefault="00D50CCD" w:rsidP="00441286">
      <w:pPr>
        <w:spacing w:after="0" w:line="240" w:lineRule="auto"/>
      </w:pPr>
      <w:r>
        <w:separator/>
      </w:r>
    </w:p>
  </w:footnote>
  <w:footnote w:type="continuationSeparator" w:id="1">
    <w:p w:rsidR="00D50CCD" w:rsidRDefault="00D50CCD" w:rsidP="0044128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MxNzQytrS0sDS2NLdU0lEKTi0uzszPAykwrgUAbV2oRCwAAAA="/>
  </w:docVars>
  <w:rsids>
    <w:rsidRoot w:val="008D4C2F"/>
    <w:rsid w:val="00073D90"/>
    <w:rsid w:val="0016422B"/>
    <w:rsid w:val="001B046F"/>
    <w:rsid w:val="001D004C"/>
    <w:rsid w:val="001F4B07"/>
    <w:rsid w:val="0020047A"/>
    <w:rsid w:val="00200B1E"/>
    <w:rsid w:val="00201C7F"/>
    <w:rsid w:val="00206B8D"/>
    <w:rsid w:val="00254436"/>
    <w:rsid w:val="00255CD0"/>
    <w:rsid w:val="002626A9"/>
    <w:rsid w:val="002D6640"/>
    <w:rsid w:val="003359B9"/>
    <w:rsid w:val="00375C5F"/>
    <w:rsid w:val="0039248F"/>
    <w:rsid w:val="003F29B2"/>
    <w:rsid w:val="00425716"/>
    <w:rsid w:val="00441286"/>
    <w:rsid w:val="00441FC4"/>
    <w:rsid w:val="004572FE"/>
    <w:rsid w:val="00475989"/>
    <w:rsid w:val="004A4631"/>
    <w:rsid w:val="004C4718"/>
    <w:rsid w:val="0053352C"/>
    <w:rsid w:val="00536DA2"/>
    <w:rsid w:val="00550E8A"/>
    <w:rsid w:val="0055558D"/>
    <w:rsid w:val="005D3B9A"/>
    <w:rsid w:val="005D437C"/>
    <w:rsid w:val="005E2BAB"/>
    <w:rsid w:val="006101B4"/>
    <w:rsid w:val="00624829"/>
    <w:rsid w:val="006317C2"/>
    <w:rsid w:val="0066333F"/>
    <w:rsid w:val="006C0214"/>
    <w:rsid w:val="007A45C2"/>
    <w:rsid w:val="007B62CF"/>
    <w:rsid w:val="007C26E7"/>
    <w:rsid w:val="007D1EA1"/>
    <w:rsid w:val="00803D71"/>
    <w:rsid w:val="008101F0"/>
    <w:rsid w:val="00847BB8"/>
    <w:rsid w:val="008C6AB3"/>
    <w:rsid w:val="008D4C2F"/>
    <w:rsid w:val="008F1C7D"/>
    <w:rsid w:val="00913447"/>
    <w:rsid w:val="009516E5"/>
    <w:rsid w:val="009D2449"/>
    <w:rsid w:val="009D3B65"/>
    <w:rsid w:val="009F0D53"/>
    <w:rsid w:val="00A01414"/>
    <w:rsid w:val="00A21671"/>
    <w:rsid w:val="00A429F0"/>
    <w:rsid w:val="00B03848"/>
    <w:rsid w:val="00B37B3E"/>
    <w:rsid w:val="00BA2C37"/>
    <w:rsid w:val="00C0703D"/>
    <w:rsid w:val="00C37B1D"/>
    <w:rsid w:val="00C450E4"/>
    <w:rsid w:val="00C954DD"/>
    <w:rsid w:val="00CA3BEE"/>
    <w:rsid w:val="00CC11D8"/>
    <w:rsid w:val="00CC4FC9"/>
    <w:rsid w:val="00D0297B"/>
    <w:rsid w:val="00D50CCD"/>
    <w:rsid w:val="00D851EB"/>
    <w:rsid w:val="00D907D9"/>
    <w:rsid w:val="00DA6712"/>
    <w:rsid w:val="00E43E02"/>
    <w:rsid w:val="00E75FA0"/>
    <w:rsid w:val="00EC1A3B"/>
    <w:rsid w:val="00F276E2"/>
    <w:rsid w:val="00FC20B9"/>
    <w:rsid w:val="00FF3A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3B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D4C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C2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276E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41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1286"/>
  </w:style>
  <w:style w:type="paragraph" w:styleId="Footer">
    <w:name w:val="footer"/>
    <w:basedOn w:val="Normal"/>
    <w:link w:val="FooterChar"/>
    <w:uiPriority w:val="99"/>
    <w:unhideWhenUsed/>
    <w:rsid w:val="00441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1286"/>
  </w:style>
  <w:style w:type="paragraph" w:customStyle="1" w:styleId="level2">
    <w:name w:val="level2"/>
    <w:basedOn w:val="Normal"/>
    <w:rsid w:val="006317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1A3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D3B65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853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ityofjay.city/business-or-trade-licens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20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mrine</dc:creator>
  <cp:lastModifiedBy>Camrine Thompson</cp:lastModifiedBy>
  <cp:revision>24</cp:revision>
  <cp:lastPrinted>2019-04-09T17:06:00Z</cp:lastPrinted>
  <dcterms:created xsi:type="dcterms:W3CDTF">2019-04-09T17:07:00Z</dcterms:created>
  <dcterms:modified xsi:type="dcterms:W3CDTF">2022-03-02T21:28:00Z</dcterms:modified>
</cp:coreProperties>
</file>